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0db1d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273f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1afc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4Z</dcterms:created>
  <dcterms:modified xsi:type="dcterms:W3CDTF">2016-12-06T05:16:14Z</dcterms:modified>
</cp:coreProperties>
</file>